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0BF0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212A1A" wp14:editId="6458DAB2">
                <wp:simplePos x="0" y="0"/>
                <wp:positionH relativeFrom="column">
                  <wp:posOffset>1432560</wp:posOffset>
                </wp:positionH>
                <wp:positionV relativeFrom="paragraph">
                  <wp:posOffset>245110</wp:posOffset>
                </wp:positionV>
                <wp:extent cx="5153025" cy="58229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3025" cy="5822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BF0" w:rsidRPr="002726C0" w:rsidRDefault="00F70BF0" w:rsidP="00F70BF0">
                            <w:pPr>
                              <w:pStyle w:val="NoSpacing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2726C0">
                              <w:rPr>
                                <w:b/>
                                <w:sz w:val="36"/>
                                <w:szCs w:val="36"/>
                              </w:rPr>
                              <w:t>NGUYEN DUY HOANG</w:t>
                            </w:r>
                          </w:p>
                          <w:p w:rsidR="00F70BF0" w:rsidRPr="002726C0" w:rsidRDefault="004A445B" w:rsidP="00F70BF0">
                            <w:pPr>
                              <w:pStyle w:val="NoSpacing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sz w:val="30"/>
                                <w:szCs w:val="30"/>
                              </w:rPr>
                              <w:t xml:space="preserve">Senior </w:t>
                            </w:r>
                            <w:r w:rsidR="00F70BF0" w:rsidRPr="002726C0">
                              <w:rPr>
                                <w:b/>
                                <w:sz w:val="30"/>
                                <w:szCs w:val="30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2.8pt;margin-top:19.3pt;width:405.75pt;height:45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" filled="f" stroked="f">
                <v:textbox style="mso-fit-shape-to-text:t">
                  <w:txbxContent>
                    <w:p w:rsidR="00F70BF0" w:rsidRPr="002726C0" w:rsidRDefault="00F70BF0" w:rsidP="00F70BF0">
                      <w:pPr>
                        <w:pStyle w:val="NoSpacing"/>
                        <w:rPr>
                          <w:b/>
                          <w:sz w:val="36"/>
                          <w:szCs w:val="36"/>
                        </w:rPr>
                      </w:pPr>
                      <w:r w:rsidRPr="002726C0">
                        <w:rPr>
                          <w:b/>
                          <w:sz w:val="36"/>
                          <w:szCs w:val="36"/>
                        </w:rPr>
                        <w:t>NGUYEN DUY HOANG</w:t>
                      </w:r>
                    </w:p>
                    <w:p w:rsidR="00F70BF0" w:rsidRPr="002726C0" w:rsidRDefault="004A445B" w:rsidP="00F70BF0">
                      <w:pPr>
                        <w:pStyle w:val="NoSpacing"/>
                        <w:rPr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sz w:val="30"/>
                          <w:szCs w:val="30"/>
                        </w:rPr>
                        <w:t xml:space="preserve">Senior </w:t>
                      </w:r>
                      <w:bookmarkStart w:id="1" w:name="_GoBack"/>
                      <w:bookmarkEnd w:id="1"/>
                      <w:r w:rsidR="00F70BF0" w:rsidRPr="002726C0">
                        <w:rPr>
                          <w:b/>
                          <w:sz w:val="30"/>
                          <w:szCs w:val="30"/>
                        </w:rPr>
                        <w:t>Software Engine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CAC1CB" wp14:editId="60796E7F">
                <wp:simplePos x="0" y="0"/>
                <wp:positionH relativeFrom="column">
                  <wp:posOffset>165735</wp:posOffset>
                </wp:positionH>
                <wp:positionV relativeFrom="paragraph">
                  <wp:posOffset>178435</wp:posOffset>
                </wp:positionV>
                <wp:extent cx="1113155" cy="1228090"/>
                <wp:effectExtent l="0" t="0" r="10795" b="101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3155" cy="1228090"/>
                        </a:xfrm>
                        <a:prstGeom prst="ellipse">
                          <a:avLst/>
                        </a:prstGeom>
                        <a:blipFill>
                          <a:blip r:embed="rId7"/>
                          <a:stretch>
                            <a:fillRect/>
                          </a:stretch>
                        </a:blip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4" o:spid="_x0000_s1026" style="position:absolute;margin-left:13.05pt;margin-top:14.05pt;width:87.65pt;height:96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" strokecolor="black [3213]" strokeweight=".5pt">
                <v:fill r:id="rId8" o:title="" recolor="t" rotate="t" type="frame"/>
              </v:oval>
            </w:pict>
          </mc:Fallback>
        </mc:AlternateContent>
      </w:r>
    </w:p>
    <w:p w:rsidR="00F70BF0" w:rsidRDefault="00F70BF0" w:rsidP="00F70BF0"/>
    <w:p w:rsidR="00F70BF0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90F19A" wp14:editId="2C917744">
                <wp:simplePos x="0" y="0"/>
                <wp:positionH relativeFrom="column">
                  <wp:posOffset>1432560</wp:posOffset>
                </wp:positionH>
                <wp:positionV relativeFrom="paragraph">
                  <wp:posOffset>245110</wp:posOffset>
                </wp:positionV>
                <wp:extent cx="5105400" cy="50388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5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BF0" w:rsidRPr="00C93C3F" w:rsidRDefault="00D76072" w:rsidP="00F70BF0">
                            <w:p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Energetic software eng</w:t>
                            </w:r>
                            <w:r w:rsidR="00F70BF0" w:rsidRPr="00C93C3F">
                              <w:rPr>
                                <w:szCs w:val="24"/>
                              </w:rPr>
                              <w:t>ineer with 5 years experience of developing</w:t>
                            </w:r>
                            <w:r w:rsidR="00F70BF0" w:rsidRPr="00C93C3F">
                              <w:rPr>
                                <w:rStyle w:val="st"/>
                                <w:szCs w:val="24"/>
                              </w:rPr>
                              <w:t xml:space="preserve"> Integrated Development tools </w:t>
                            </w:r>
                            <w:r w:rsidR="00F70BF0" w:rsidRPr="00C93C3F">
                              <w:rPr>
                                <w:szCs w:val="24"/>
                              </w:rPr>
                              <w:t>by using Java programming langu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12.8pt;margin-top:19.3pt;width:402pt;height:39.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" stroked="f">
                <v:textbox>
                  <w:txbxContent>
                    <w:p w:rsidR="00F70BF0" w:rsidRPr="00C93C3F" w:rsidRDefault="00D76072" w:rsidP="00F70BF0">
                      <w:p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Energetic software eng</w:t>
                      </w:r>
                      <w:r w:rsidR="00F70BF0" w:rsidRPr="00C93C3F">
                        <w:rPr>
                          <w:szCs w:val="24"/>
                        </w:rPr>
                        <w:t>ineer with 5 years experience of developing</w:t>
                      </w:r>
                      <w:r w:rsidR="00F70BF0" w:rsidRPr="00C93C3F">
                        <w:rPr>
                          <w:rStyle w:val="st"/>
                          <w:szCs w:val="24"/>
                        </w:rPr>
                        <w:t xml:space="preserve"> Integrated Development tools </w:t>
                      </w:r>
                      <w:r w:rsidR="00F70BF0" w:rsidRPr="00C93C3F">
                        <w:rPr>
                          <w:szCs w:val="24"/>
                        </w:rPr>
                        <w:t>by using Java programming language</w:t>
                      </w:r>
                    </w:p>
                  </w:txbxContent>
                </v:textbox>
              </v:shape>
            </w:pict>
          </mc:Fallback>
        </mc:AlternateContent>
      </w:r>
    </w:p>
    <w:p w:rsidR="00F70BF0" w:rsidRDefault="00F70BF0" w:rsidP="00F70BF0"/>
    <w:p w:rsidR="00F70BF0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9928C5" wp14:editId="05BDE8D5">
                <wp:simplePos x="0" y="0"/>
                <wp:positionH relativeFrom="column">
                  <wp:posOffset>41910</wp:posOffset>
                </wp:positionH>
                <wp:positionV relativeFrom="paragraph">
                  <wp:posOffset>264795</wp:posOffset>
                </wp:positionV>
                <wp:extent cx="6543675" cy="0"/>
                <wp:effectExtent l="0" t="1905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367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2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3pt,20.85pt" to="518.55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" strokecolor="#bc4542 [3045]" strokeweight="2.25pt"/>
            </w:pict>
          </mc:Fallback>
        </mc:AlternateContent>
      </w:r>
    </w:p>
    <w:p w:rsidR="00F70BF0" w:rsidRPr="00DF5ECE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99EFFF" wp14:editId="6998E173">
                <wp:simplePos x="0" y="0"/>
                <wp:positionH relativeFrom="column">
                  <wp:posOffset>2803525</wp:posOffset>
                </wp:positionH>
                <wp:positionV relativeFrom="paragraph">
                  <wp:posOffset>173990</wp:posOffset>
                </wp:positionV>
                <wp:extent cx="3781425" cy="7248525"/>
                <wp:effectExtent l="0" t="0" r="9525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7248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>Experienc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98"/>
                              <w:gridCol w:w="4574"/>
                            </w:tblGrid>
                            <w:tr w:rsidR="00F70BF0" w:rsidTr="00462138">
                              <w:trPr>
                                <w:trHeight w:val="4068"/>
                              </w:trPr>
                              <w:tc>
                                <w:tcPr>
                                  <w:tcW w:w="1098" w:type="dxa"/>
                                </w:tcPr>
                                <w:p w:rsidR="00F70BF0" w:rsidRDefault="00F70BF0" w:rsidP="008E530C">
                                  <w:r>
                                    <w:t>9/2019 –</w:t>
                                  </w:r>
                                </w:p>
                                <w:p w:rsidR="00F70BF0" w:rsidRDefault="00F70BF0" w:rsidP="00F3724A">
                                  <w:r>
                                    <w:t>3/2018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:rsidR="00F70BF0" w:rsidRDefault="00F70BF0" w:rsidP="008E530C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enior Softw</w:t>
                                  </w:r>
                                  <w:r w:rsidRPr="002342C4">
                                    <w:rPr>
                                      <w:b/>
                                    </w:rPr>
                                    <w:t>are Engineer</w:t>
                                  </w:r>
                                </w:p>
                                <w:p w:rsidR="00F70BF0" w:rsidRPr="00F17DBB" w:rsidRDefault="00F70BF0" w:rsidP="008E530C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 , Ltd.</w:t>
                                  </w:r>
                                </w:p>
                                <w:p w:rsidR="00F70BF0" w:rsidRDefault="00F70BF0" w:rsidP="00F17DBB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Java Developer at Builder team of e2studio project.</w:t>
                                  </w:r>
                                </w:p>
                                <w:p w:rsidR="00F70BF0" w:rsidRDefault="00F70BF0" w:rsidP="00F17DBB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R</w:t>
                                  </w:r>
                                  <w:r w:rsidRPr="00F17DBB">
                                    <w:t>esponsible for creating, improving, and developing</w:t>
                                  </w:r>
                                  <w:r>
                                    <w:t xml:space="preserve"> Java Builder (Java programs us</w:t>
                                  </w:r>
                                  <w:r w:rsidR="002F4765">
                                    <w:t>e</w:t>
                                  </w:r>
                                  <w:r>
                                    <w:t xml:space="preserve"> Renesas’s compilers) and Build View plugins (MISRA-C, Memory Usage, Stack Analy</w:t>
                                  </w:r>
                                  <w:r w:rsidR="00A316C0">
                                    <w:t>s</w:t>
                                  </w:r>
                                  <w:r>
                                    <w:t>is)</w:t>
                                  </w:r>
                                </w:p>
                                <w:p w:rsidR="00F70BF0" w:rsidRPr="002342C4" w:rsidRDefault="00F70BF0" w:rsidP="008E530C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 w:rsidRPr="00AA0EDD">
                                    <w:t xml:space="preserve">Responsible for </w:t>
                                  </w:r>
                                  <w:r>
                                    <w:t>planning</w:t>
                                  </w:r>
                                  <w:r w:rsidRPr="00AA0EDD">
                                    <w:t>, estimating and executing work with Aigle process</w:t>
                                  </w:r>
                                  <w:r>
                                    <w:t xml:space="preserve"> (Scrum) – Scrum Master role.</w:t>
                                  </w:r>
                                </w:p>
                              </w:tc>
                            </w:tr>
                            <w:tr w:rsidR="00F70BF0" w:rsidTr="00462138">
                              <w:trPr>
                                <w:trHeight w:val="4599"/>
                              </w:trPr>
                              <w:tc>
                                <w:tcPr>
                                  <w:tcW w:w="1098" w:type="dxa"/>
                                </w:tcPr>
                                <w:p w:rsidR="00F70BF0" w:rsidRDefault="00F70BF0" w:rsidP="00F3724A">
                                  <w:r>
                                    <w:t>3/2018 –</w:t>
                                  </w:r>
                                </w:p>
                                <w:p w:rsidR="00F70BF0" w:rsidRDefault="00F70BF0" w:rsidP="00F3724A">
                                  <w:r>
                                    <w:t>11/2015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:rsidR="00F70BF0" w:rsidRDefault="00F70BF0" w:rsidP="008E530C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Junior Softw</w:t>
                                  </w:r>
                                  <w:r w:rsidRPr="002342C4">
                                    <w:rPr>
                                      <w:b/>
                                    </w:rPr>
                                    <w:t>are Engineer</w:t>
                                  </w:r>
                                </w:p>
                                <w:p w:rsidR="00F70BF0" w:rsidRPr="00F17DBB" w:rsidRDefault="00F70BF0" w:rsidP="00F3724A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 , Ltd.</w:t>
                                  </w:r>
                                </w:p>
                                <w:p w:rsidR="00F70BF0" w:rsidRDefault="00F70BF0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Java Developer at Debugger &amp; Smart-Utilities team of e2studio project.</w:t>
                                  </w:r>
                                </w:p>
                                <w:p w:rsidR="00F70BF0" w:rsidRPr="00F3724A" w:rsidRDefault="00F70BF0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  <w:rPr>
                                      <w:b/>
                                    </w:rPr>
                                  </w:pPr>
                                  <w:r>
                                    <w:t>R</w:t>
                                  </w:r>
                                  <w:r w:rsidRPr="00F17DBB">
                                    <w:t xml:space="preserve">esponsible for </w:t>
                                  </w:r>
                                  <w:r>
                                    <w:t>fixing bug</w:t>
                                  </w:r>
                                  <w:r w:rsidRPr="00F17DBB">
                                    <w:t>, improving, and developing</w:t>
                                  </w:r>
                                  <w:r>
                                    <w:t xml:space="preserve"> e2studio plugins (IO Register, Eventpoint, Trace, Profile, Visual Expression, Current Consumption,..).</w:t>
                                  </w:r>
                                </w:p>
                                <w:p w:rsidR="00F70BF0" w:rsidRPr="00EE3FD0" w:rsidRDefault="00F70BF0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  <w:rPr>
                                      <w:b/>
                                    </w:rPr>
                                  </w:pPr>
                                  <w:r>
                                    <w:t xml:space="preserve">Join </w:t>
                                  </w:r>
                                  <w:r w:rsidRPr="00AA0EDD">
                                    <w:t>Aigle process</w:t>
                                  </w:r>
                                  <w:r>
                                    <w:t xml:space="preserve"> and Work Wide process (like Waterfall) – member role.</w:t>
                                  </w:r>
                                </w:p>
                                <w:p w:rsidR="00462138" w:rsidRPr="00462138" w:rsidRDefault="00EE3FD0" w:rsidP="00462138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  <w:rPr>
                                      <w:b/>
                                    </w:rPr>
                                  </w:pPr>
                                  <w:r>
                                    <w:t>Join Trainning Center as OOP tutor</w:t>
                                  </w:r>
                                </w:p>
                              </w:tc>
                            </w:tr>
                            <w:tr w:rsidR="00F70BF0" w:rsidTr="00C11E35">
                              <w:tc>
                                <w:tcPr>
                                  <w:tcW w:w="1098" w:type="dxa"/>
                                </w:tcPr>
                                <w:p w:rsidR="00F70BF0" w:rsidRDefault="00F70BF0" w:rsidP="008E530C">
                                  <w:r>
                                    <w:t>11/2015 –</w:t>
                                  </w:r>
                                </w:p>
                                <w:p w:rsidR="00F70BF0" w:rsidRDefault="00F70BF0" w:rsidP="008E530C">
                                  <w:r>
                                    <w:t>11/2014</w:t>
                                  </w:r>
                                </w:p>
                                <w:p w:rsidR="00F70BF0" w:rsidRDefault="00F70BF0" w:rsidP="008E530C"/>
                              </w:tc>
                              <w:tc>
                                <w:tcPr>
                                  <w:tcW w:w="4574" w:type="dxa"/>
                                </w:tcPr>
                                <w:p w:rsidR="00F70BF0" w:rsidRDefault="00F70BF0" w:rsidP="00A269D3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Verification Softw</w:t>
                                  </w:r>
                                  <w:r w:rsidRPr="002342C4">
                                    <w:rPr>
                                      <w:b/>
                                    </w:rPr>
                                    <w:t>are Engineer</w:t>
                                  </w:r>
                                </w:p>
                                <w:p w:rsidR="00F70BF0" w:rsidRPr="00F17DBB" w:rsidRDefault="00F70BF0" w:rsidP="00A269D3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 , Ltd.</w:t>
                                  </w:r>
                                </w:p>
                                <w:p w:rsidR="00F70BF0" w:rsidRDefault="00F70BF0" w:rsidP="00A269D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</w:pPr>
                                  <w:r w:rsidRPr="00A269D3">
                                    <w:t>Tester at</w:t>
                                  </w:r>
                                  <w:r>
                                    <w:t xml:space="preserve"> </w:t>
                                  </w:r>
                                  <w:r w:rsidRPr="00A269D3">
                                    <w:t>Verification</w:t>
                                  </w:r>
                                  <w:r>
                                    <w:t xml:space="preserve"> team of  e2 studio and CS+ project.</w:t>
                                  </w:r>
                                </w:p>
                                <w:p w:rsidR="00F70BF0" w:rsidRDefault="00F70BF0" w:rsidP="00A269D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</w:pPr>
                                  <w:r>
                                    <w:t>R</w:t>
                                  </w:r>
                                  <w:r w:rsidRPr="00F17DBB">
                                    <w:t>esponsible for</w:t>
                                  </w:r>
                                  <w:r>
                                    <w:t xml:space="preserve"> verfying bugfix, implement and executing Regression test.</w:t>
                                  </w:r>
                                </w:p>
                                <w:p w:rsidR="00F70BF0" w:rsidRPr="00A269D3" w:rsidRDefault="00F70BF0" w:rsidP="00F70BF0">
                                  <w:pPr>
                                    <w:pStyle w:val="ListParagraph"/>
                                  </w:pPr>
                                </w:p>
                              </w:tc>
                            </w:tr>
                          </w:tbl>
                          <w:p w:rsidR="00F70BF0" w:rsidRPr="008E530C" w:rsidRDefault="00F70BF0" w:rsidP="00872F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220.75pt;margin-top:13.7pt;width:297.75pt;height:570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" stroked="f" strokeweight=".5pt">
                <v:textbox>
                  <w:txbxContent>
                    <w:p w:rsidR="00F70BF0" w:rsidRDefault="00F70BF0" w:rsidP="00F70BF0">
                      <w:pPr>
                        <w:pStyle w:val="Heading1"/>
                      </w:pPr>
                      <w:r>
                        <w:t>Experience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98"/>
                        <w:gridCol w:w="4574"/>
                      </w:tblGrid>
                      <w:tr w:rsidR="00F70BF0" w:rsidTr="00462138">
                        <w:trPr>
                          <w:trHeight w:val="4068"/>
                        </w:trPr>
                        <w:tc>
                          <w:tcPr>
                            <w:tcW w:w="1098" w:type="dxa"/>
                          </w:tcPr>
                          <w:p w:rsidR="00F70BF0" w:rsidRDefault="00F70BF0" w:rsidP="008E530C">
                            <w:r>
                              <w:t>9/2019 –</w:t>
                            </w:r>
                          </w:p>
                          <w:p w:rsidR="00F70BF0" w:rsidRDefault="00F70BF0" w:rsidP="00F3724A">
                            <w:r>
                              <w:t>3/2018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:rsidR="00F70BF0" w:rsidRDefault="00F70BF0" w:rsidP="008E530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enior Softw</w:t>
                            </w:r>
                            <w:r w:rsidRPr="002342C4">
                              <w:rPr>
                                <w:b/>
                              </w:rPr>
                              <w:t>are Engineer</w:t>
                            </w:r>
                          </w:p>
                          <w:p w:rsidR="00F70BF0" w:rsidRPr="00F17DBB" w:rsidRDefault="00F70BF0" w:rsidP="008E530C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 , Ltd.</w:t>
                            </w:r>
                          </w:p>
                          <w:p w:rsidR="00F70BF0" w:rsidRDefault="00F70BF0" w:rsidP="00F17DB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Java Developer at Builder team of e2studio project.</w:t>
                            </w:r>
                          </w:p>
                          <w:p w:rsidR="00F70BF0" w:rsidRDefault="00F70BF0" w:rsidP="00F17DB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R</w:t>
                            </w:r>
                            <w:r w:rsidRPr="00F17DBB">
                              <w:t>esponsible for creating, improving, and developing</w:t>
                            </w:r>
                            <w:r>
                              <w:t xml:space="preserve"> Java Builder (Java programs us</w:t>
                            </w:r>
                            <w:r w:rsidR="002F4765">
                              <w:t>e</w:t>
                            </w:r>
                            <w:r>
                              <w:t xml:space="preserve"> Renesas’s compilers) and Build View plugins (MISRA-C, Memory Usage, Stack Analy</w:t>
                            </w:r>
                            <w:r w:rsidR="00A316C0">
                              <w:t>s</w:t>
                            </w:r>
                            <w:r>
                              <w:t>is)</w:t>
                            </w:r>
                          </w:p>
                          <w:p w:rsidR="00F70BF0" w:rsidRPr="002342C4" w:rsidRDefault="00F70BF0" w:rsidP="008E530C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 w:rsidRPr="00AA0EDD">
                              <w:t xml:space="preserve">Responsible for </w:t>
                            </w:r>
                            <w:r>
                              <w:t>planning</w:t>
                            </w:r>
                            <w:r w:rsidRPr="00AA0EDD">
                              <w:t>, estimating and executing work with Aigle process</w:t>
                            </w:r>
                            <w:r>
                              <w:t xml:space="preserve"> (Scrum) – Scrum Master role.</w:t>
                            </w:r>
                          </w:p>
                        </w:tc>
                      </w:tr>
                      <w:tr w:rsidR="00F70BF0" w:rsidTr="00462138">
                        <w:trPr>
                          <w:trHeight w:val="4599"/>
                        </w:trPr>
                        <w:tc>
                          <w:tcPr>
                            <w:tcW w:w="1098" w:type="dxa"/>
                          </w:tcPr>
                          <w:p w:rsidR="00F70BF0" w:rsidRDefault="00F70BF0" w:rsidP="00F3724A">
                            <w:r>
                              <w:t>3/2018 –</w:t>
                            </w:r>
                          </w:p>
                          <w:p w:rsidR="00F70BF0" w:rsidRDefault="00F70BF0" w:rsidP="00F3724A">
                            <w:r>
                              <w:t>11/2015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:rsidR="00F70BF0" w:rsidRDefault="00F70BF0" w:rsidP="008E530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nior Softw</w:t>
                            </w:r>
                            <w:r w:rsidRPr="002342C4">
                              <w:rPr>
                                <w:b/>
                              </w:rPr>
                              <w:t>are Engineer</w:t>
                            </w:r>
                          </w:p>
                          <w:p w:rsidR="00F70BF0" w:rsidRPr="00F17DBB" w:rsidRDefault="00F70BF0" w:rsidP="00F3724A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 , Ltd.</w:t>
                            </w:r>
                          </w:p>
                          <w:p w:rsidR="00F70BF0" w:rsidRDefault="00F70BF0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Java Developer at Debugger &amp; Smart-Utilities team of e2studio project.</w:t>
                            </w:r>
                          </w:p>
                          <w:p w:rsidR="00F70BF0" w:rsidRPr="00F3724A" w:rsidRDefault="00F70BF0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  <w:rPr>
                                <w:b/>
                              </w:rPr>
                            </w:pPr>
                            <w:r>
                              <w:t>R</w:t>
                            </w:r>
                            <w:r w:rsidRPr="00F17DBB">
                              <w:t xml:space="preserve">esponsible for </w:t>
                            </w:r>
                            <w:r>
                              <w:t>fixing bug</w:t>
                            </w:r>
                            <w:r w:rsidRPr="00F17DBB">
                              <w:t>, improving, and developing</w:t>
                            </w:r>
                            <w:r>
                              <w:t xml:space="preserve"> e2studio plugins (IO Register, Eventpoint, Trace, Profile, Visual Expression, Current Consumption,..).</w:t>
                            </w:r>
                          </w:p>
                          <w:p w:rsidR="00F70BF0" w:rsidRPr="00EE3FD0" w:rsidRDefault="00F70BF0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  <w:rPr>
                                <w:b/>
                              </w:rPr>
                            </w:pPr>
                            <w:r>
                              <w:t xml:space="preserve">Join </w:t>
                            </w:r>
                            <w:r w:rsidRPr="00AA0EDD">
                              <w:t>Aigle process</w:t>
                            </w:r>
                            <w:r>
                              <w:t xml:space="preserve"> and Work Wide process (like Waterfall) – member role.</w:t>
                            </w:r>
                          </w:p>
                          <w:p w:rsidR="00462138" w:rsidRPr="00462138" w:rsidRDefault="00EE3FD0" w:rsidP="00462138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  <w:rPr>
                                <w:b/>
                              </w:rPr>
                            </w:pPr>
                            <w:r>
                              <w:t>Join Trainning Center as OOP tutor</w:t>
                            </w:r>
                          </w:p>
                        </w:tc>
                      </w:tr>
                      <w:tr w:rsidR="00F70BF0" w:rsidTr="00C11E35">
                        <w:tc>
                          <w:tcPr>
                            <w:tcW w:w="1098" w:type="dxa"/>
                          </w:tcPr>
                          <w:p w:rsidR="00F70BF0" w:rsidRDefault="00F70BF0" w:rsidP="008E530C">
                            <w:r>
                              <w:t>11/2015 –</w:t>
                            </w:r>
                          </w:p>
                          <w:p w:rsidR="00F70BF0" w:rsidRDefault="00F70BF0" w:rsidP="008E530C">
                            <w:r>
                              <w:t>11/2014</w:t>
                            </w:r>
                          </w:p>
                          <w:p w:rsidR="00F70BF0" w:rsidRDefault="00F70BF0" w:rsidP="008E530C"/>
                        </w:tc>
                        <w:tc>
                          <w:tcPr>
                            <w:tcW w:w="4574" w:type="dxa"/>
                          </w:tcPr>
                          <w:p w:rsidR="00F70BF0" w:rsidRDefault="00F70BF0" w:rsidP="00A269D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Verification Softw</w:t>
                            </w:r>
                            <w:r w:rsidRPr="002342C4">
                              <w:rPr>
                                <w:b/>
                              </w:rPr>
                              <w:t>are Engineer</w:t>
                            </w:r>
                          </w:p>
                          <w:p w:rsidR="00F70BF0" w:rsidRPr="00F17DBB" w:rsidRDefault="00F70BF0" w:rsidP="00A269D3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 , Ltd.</w:t>
                            </w:r>
                          </w:p>
                          <w:p w:rsidR="00F70BF0" w:rsidRDefault="00F70BF0" w:rsidP="00A269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A269D3">
                              <w:t>Tester at</w:t>
                            </w:r>
                            <w:r>
                              <w:t xml:space="preserve"> </w:t>
                            </w:r>
                            <w:r w:rsidRPr="00A269D3">
                              <w:t>Verification</w:t>
                            </w:r>
                            <w:r>
                              <w:t xml:space="preserve"> team of  e2 studio and CS+ project.</w:t>
                            </w:r>
                          </w:p>
                          <w:p w:rsidR="00F70BF0" w:rsidRDefault="00F70BF0" w:rsidP="00A269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R</w:t>
                            </w:r>
                            <w:r w:rsidRPr="00F17DBB">
                              <w:t>esponsible for</w:t>
                            </w:r>
                            <w:r>
                              <w:t xml:space="preserve"> verfying bugfix, implement and executing Regression test.</w:t>
                            </w:r>
                          </w:p>
                          <w:p w:rsidR="00F70BF0" w:rsidRPr="00A269D3" w:rsidRDefault="00F70BF0" w:rsidP="00F70BF0">
                            <w:pPr>
                              <w:pStyle w:val="ListParagraph"/>
                            </w:pPr>
                          </w:p>
                        </w:tc>
                      </w:tr>
                    </w:tbl>
                    <w:p w:rsidR="00F70BF0" w:rsidRPr="008E530C" w:rsidRDefault="00F70BF0" w:rsidP="00872F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0DF47C" wp14:editId="17690E9E">
                <wp:simplePos x="0" y="0"/>
                <wp:positionH relativeFrom="column">
                  <wp:posOffset>41910</wp:posOffset>
                </wp:positionH>
                <wp:positionV relativeFrom="paragraph">
                  <wp:posOffset>173990</wp:posOffset>
                </wp:positionV>
                <wp:extent cx="2762250" cy="7248525"/>
                <wp:effectExtent l="0" t="0" r="19050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7248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>Personal Information</w:t>
                            </w:r>
                          </w:p>
                          <w:p w:rsidR="00F70BF0" w:rsidRDefault="00F70BF0" w:rsidP="00F70BF0">
                            <w:r>
                              <w:rPr>
                                <w:b/>
                              </w:rPr>
                              <w:t>Date of birth:</w:t>
                            </w:r>
                            <w:r>
                              <w:t xml:space="preserve"> Apr 5</w:t>
                            </w:r>
                            <w:r w:rsidRPr="002C7C8B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1991</w:t>
                            </w:r>
                          </w:p>
                          <w:p w:rsidR="00C11E35" w:rsidRDefault="00C11E35" w:rsidP="00F70BF0">
                            <w:r w:rsidRPr="00C11E35">
                              <w:rPr>
                                <w:b/>
                              </w:rPr>
                              <w:t>Sex:</w:t>
                            </w:r>
                            <w:r>
                              <w:t xml:space="preserve"> Male</w:t>
                            </w:r>
                          </w:p>
                          <w:p w:rsidR="00F70BF0" w:rsidRDefault="00F70BF0" w:rsidP="00F70BF0">
                            <w:r w:rsidRPr="002C7C8B">
                              <w:rPr>
                                <w:b/>
                              </w:rPr>
                              <w:t>Email:</w:t>
                            </w:r>
                            <w:r>
                              <w:t xml:space="preserve"> h</w:t>
                            </w:r>
                            <w:r w:rsidRPr="002C7C8B">
                              <w:t>oangmechatronics@gmail.com</w:t>
                            </w:r>
                          </w:p>
                          <w:p w:rsidR="00F70BF0" w:rsidRDefault="00F70BF0" w:rsidP="00F70BF0">
                            <w:r w:rsidRPr="002C7C8B">
                              <w:rPr>
                                <w:b/>
                              </w:rPr>
                              <w:t>Phone:</w:t>
                            </w:r>
                            <w:r w:rsidR="00DF1F48">
                              <w:t xml:space="preserve"> 0928.128.064</w:t>
                            </w:r>
                            <w:r w:rsidR="00F57163">
                              <w:t xml:space="preserve"> – 077.975.0414</w:t>
                            </w:r>
                          </w:p>
                          <w:p w:rsidR="00F70BF0" w:rsidRDefault="00F70BF0" w:rsidP="00F70BF0">
                            <w:pPr>
                              <w:rPr>
                                <w:rStyle w:val="Hyperlink"/>
                              </w:rPr>
                            </w:pPr>
                            <w:r w:rsidRPr="002C7C8B">
                              <w:rPr>
                                <w:b/>
                              </w:rPr>
                              <w:t>LinkedIn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1673E">
                              <w:t>www.linkedin.com/in/nguyen-duy-hoang</w:t>
                            </w:r>
                          </w:p>
                          <w:p w:rsidR="00462138" w:rsidRDefault="00462138" w:rsidP="00F70BF0">
                            <w:pPr>
                              <w:pStyle w:val="Heading1"/>
                            </w:pPr>
                          </w:p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 xml:space="preserve">Technical </w:t>
                            </w:r>
                            <w:r w:rsidRPr="00F1673E">
                              <w:t>Skill</w:t>
                            </w:r>
                            <w:r>
                              <w:t>s</w:t>
                            </w:r>
                          </w:p>
                          <w:p w:rsidR="00F70BF0" w:rsidRDefault="00F70BF0" w:rsidP="00F70BF0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Software designning</w:t>
                            </w:r>
                            <w:r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:rsidR="00F70BF0" w:rsidRDefault="00F70BF0" w:rsidP="00F70BF0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Very good)</w:t>
                            </w:r>
                          </w:p>
                          <w:p w:rsidR="00F70BF0" w:rsidRDefault="00F70BF0" w:rsidP="00F70BF0">
                            <w:pPr>
                              <w:spacing w:after="0" w:line="240" w:lineRule="auto"/>
                            </w:pPr>
                            <w:r w:rsidRPr="003F2AAD">
                              <w:rPr>
                                <w:b/>
                              </w:rPr>
                              <w:t>Coding:</w:t>
                            </w:r>
                          </w:p>
                          <w:p w:rsidR="00F70BF0" w:rsidRPr="003F2AAD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●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Excellent) </w:t>
                            </w:r>
                            <w:r w:rsidRPr="00CF3232">
                              <w:rPr>
                                <w:rFonts w:cs="Times New Roman"/>
                                <w:b/>
                                <w:szCs w:val="24"/>
                              </w:rPr>
                              <w:t>Debugging:</w:t>
                            </w:r>
                          </w:p>
                          <w:p w:rsidR="000D609E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ab/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●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Excellent)</w:t>
                            </w:r>
                          </w:p>
                          <w:p w:rsidR="000D609E" w:rsidRDefault="000D609E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</w:p>
                          <w:p w:rsidR="00F70BF0" w:rsidRPr="008F0B41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Cs w:val="24"/>
                              </w:rPr>
                              <w:t>OOP</w:t>
                            </w:r>
                            <w:r w:rsidR="00462138">
                              <w:rPr>
                                <w:rFonts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r w:rsidRPr="008F0B41">
                              <w:rPr>
                                <w:rFonts w:cs="Times New Roman"/>
                                <w:szCs w:val="24"/>
                              </w:rPr>
                              <w:t>(</w:t>
                            </w:r>
                            <w:r w:rsidRPr="008F0B41">
                              <w:rPr>
                                <w:rStyle w:val="Emphasis"/>
                                <w:i w:val="0"/>
                              </w:rPr>
                              <w:t>Object-oriented programming)</w:t>
                            </w:r>
                          </w:p>
                          <w:p w:rsidR="00F70BF0" w:rsidRPr="008F0B41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ab/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Very good)</w:t>
                            </w:r>
                          </w:p>
                          <w:p w:rsidR="00462138" w:rsidRDefault="00462138" w:rsidP="00F70BF0">
                            <w:pPr>
                              <w:pStyle w:val="Heading1"/>
                            </w:pPr>
                          </w:p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>Software :</w:t>
                            </w:r>
                          </w:p>
                          <w:p w:rsidR="00F70BF0" w:rsidRDefault="00F70BF0" w:rsidP="00F70BF0">
                            <w:r w:rsidRPr="002723B4">
                              <w:rPr>
                                <w:b/>
                              </w:rPr>
                              <w:t>Web design:</w:t>
                            </w:r>
                            <w:r>
                              <w:t xml:space="preserve">  HTML, CSS, Spring-Boot,</w:t>
                            </w:r>
                            <w:r w:rsidR="00F72F81">
                              <w:t xml:space="preserve"> Hibernate,</w:t>
                            </w:r>
                            <w:r>
                              <w:t xml:space="preserve"> JQuery, Angular</w:t>
                            </w:r>
                            <w:r w:rsidR="00C573D1">
                              <w:t>Js</w:t>
                            </w:r>
                          </w:p>
                          <w:p w:rsidR="00F70BF0" w:rsidRPr="002E0DF6" w:rsidRDefault="00F70BF0" w:rsidP="00F70BF0">
                            <w:r>
                              <w:rPr>
                                <w:b/>
                              </w:rPr>
                              <w:t>Programing language</w:t>
                            </w:r>
                            <w:r w:rsidRPr="002723B4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Pr="002E0DF6">
                              <w:t>Java</w:t>
                            </w:r>
                            <w:r>
                              <w:t xml:space="preserve"> , C/C++ , E</w:t>
                            </w:r>
                            <w:r w:rsidRPr="002E0DF6">
                              <w:t>mbedded programming</w:t>
                            </w:r>
                            <w:r>
                              <w:t xml:space="preserve"> (C, ASM)</w:t>
                            </w:r>
                          </w:p>
                          <w:p w:rsidR="00F70BF0" w:rsidRDefault="00F70BF0" w:rsidP="00F70BF0">
                            <w:r>
                              <w:rPr>
                                <w:b/>
                              </w:rPr>
                              <w:t xml:space="preserve">Database: </w:t>
                            </w:r>
                            <w:r w:rsidRPr="00B431DF">
                              <w:t>SQL</w:t>
                            </w:r>
                            <w:r>
                              <w:t>-Server</w:t>
                            </w:r>
                            <w:r w:rsidR="0009637B">
                              <w:t>, MySQL</w:t>
                            </w:r>
                          </w:p>
                          <w:p w:rsidR="00F70BF0" w:rsidRDefault="00F70BF0" w:rsidP="00F70BF0">
                            <w:r w:rsidRPr="00B431DF">
                              <w:rPr>
                                <w:b/>
                              </w:rPr>
                              <w:t>Testing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B431DF">
                              <w:t>JUnit,</w:t>
                            </w:r>
                            <w:r>
                              <w:t xml:space="preserve"> RCPTT, Jubula, </w:t>
                            </w:r>
                          </w:p>
                          <w:p w:rsidR="00F70BF0" w:rsidRDefault="00F70BF0" w:rsidP="00F70B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.3pt;margin-top:13.7pt;width:217.5pt;height:57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" strokeweight=".25pt">
                <v:textbox>
                  <w:txbxContent>
                    <w:p w:rsidR="00F70BF0" w:rsidRDefault="00F70BF0" w:rsidP="00F70BF0">
                      <w:pPr>
                        <w:pStyle w:val="Heading1"/>
                      </w:pPr>
                      <w:r>
                        <w:t>Personal Information</w:t>
                      </w:r>
                    </w:p>
                    <w:p w:rsidR="00F70BF0" w:rsidRDefault="00F70BF0" w:rsidP="00F70BF0">
                      <w:r>
                        <w:rPr>
                          <w:b/>
                        </w:rPr>
                        <w:t>Date of birth:</w:t>
                      </w:r>
                      <w:r>
                        <w:t xml:space="preserve"> Apr 5</w:t>
                      </w:r>
                      <w:r w:rsidRPr="002C7C8B">
                        <w:rPr>
                          <w:vertAlign w:val="superscript"/>
                        </w:rPr>
                        <w:t>th</w:t>
                      </w:r>
                      <w:r>
                        <w:t xml:space="preserve"> 1991</w:t>
                      </w:r>
                    </w:p>
                    <w:p w:rsidR="00C11E35" w:rsidRDefault="00C11E35" w:rsidP="00F70BF0">
                      <w:r w:rsidRPr="00C11E35">
                        <w:rPr>
                          <w:b/>
                        </w:rPr>
                        <w:t>Sex:</w:t>
                      </w:r>
                      <w:r>
                        <w:t xml:space="preserve"> Male</w:t>
                      </w:r>
                    </w:p>
                    <w:p w:rsidR="00F70BF0" w:rsidRDefault="00F70BF0" w:rsidP="00F70BF0">
                      <w:r w:rsidRPr="002C7C8B">
                        <w:rPr>
                          <w:b/>
                        </w:rPr>
                        <w:t>Email:</w:t>
                      </w:r>
                      <w:r>
                        <w:t xml:space="preserve"> h</w:t>
                      </w:r>
                      <w:r w:rsidRPr="002C7C8B">
                        <w:t>oangmechatronics@gmail.com</w:t>
                      </w:r>
                    </w:p>
                    <w:p w:rsidR="00F70BF0" w:rsidRDefault="00F70BF0" w:rsidP="00F70BF0">
                      <w:r w:rsidRPr="002C7C8B">
                        <w:rPr>
                          <w:b/>
                        </w:rPr>
                        <w:t>Phone:</w:t>
                      </w:r>
                      <w:r w:rsidR="00DF1F48">
                        <w:t xml:space="preserve"> 0928.128.064</w:t>
                      </w:r>
                      <w:r w:rsidR="00F57163">
                        <w:t xml:space="preserve"> – 077.975.0414</w:t>
                      </w:r>
                    </w:p>
                    <w:p w:rsidR="00F70BF0" w:rsidRDefault="00F70BF0" w:rsidP="00F70BF0">
                      <w:pPr>
                        <w:rPr>
                          <w:rStyle w:val="Hyperlink"/>
                        </w:rPr>
                      </w:pPr>
                      <w:r w:rsidRPr="002C7C8B">
                        <w:rPr>
                          <w:b/>
                        </w:rPr>
                        <w:t>LinkedIn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1673E">
                        <w:t>www.linkedin.com/in/nguyen-duy-hoang</w:t>
                      </w:r>
                    </w:p>
                    <w:p w:rsidR="00462138" w:rsidRDefault="00462138" w:rsidP="00F70BF0">
                      <w:pPr>
                        <w:pStyle w:val="Heading1"/>
                      </w:pPr>
                    </w:p>
                    <w:p w:rsidR="00F70BF0" w:rsidRDefault="00F70BF0" w:rsidP="00F70BF0">
                      <w:pPr>
                        <w:pStyle w:val="Heading1"/>
                      </w:pPr>
                      <w:r>
                        <w:t xml:space="preserve">Technical </w:t>
                      </w:r>
                      <w:r w:rsidRPr="00F1673E">
                        <w:t>Skill</w:t>
                      </w:r>
                      <w:r>
                        <w:t>s</w:t>
                      </w:r>
                    </w:p>
                    <w:p w:rsidR="00F70BF0" w:rsidRDefault="00F70BF0" w:rsidP="00F70BF0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Software designning</w:t>
                      </w:r>
                      <w:r w:rsidRPr="003F2AAD">
                        <w:rPr>
                          <w:b/>
                        </w:rPr>
                        <w:t>:</w:t>
                      </w:r>
                    </w:p>
                    <w:p w:rsidR="00F70BF0" w:rsidRDefault="00F70BF0" w:rsidP="00F70BF0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Very good)</w:t>
                      </w:r>
                    </w:p>
                    <w:p w:rsidR="00F70BF0" w:rsidRDefault="00F70BF0" w:rsidP="00F70BF0">
                      <w:pPr>
                        <w:spacing w:after="0" w:line="240" w:lineRule="auto"/>
                      </w:pPr>
                      <w:r w:rsidRPr="003F2AAD">
                        <w:rPr>
                          <w:b/>
                        </w:rPr>
                        <w:t>Coding:</w:t>
                      </w:r>
                    </w:p>
                    <w:p w:rsidR="00F70BF0" w:rsidRPr="003F2AAD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●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(Excellent) </w:t>
                      </w:r>
                      <w:r w:rsidRPr="00CF3232">
                        <w:rPr>
                          <w:rFonts w:cs="Times New Roman"/>
                          <w:b/>
                          <w:szCs w:val="24"/>
                        </w:rPr>
                        <w:t>Debugging:</w:t>
                      </w:r>
                    </w:p>
                    <w:p w:rsidR="000D609E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ab/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●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Excellent)</w:t>
                      </w:r>
                    </w:p>
                    <w:p w:rsidR="000D609E" w:rsidRDefault="000D609E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</w:p>
                    <w:p w:rsidR="00F70BF0" w:rsidRPr="008F0B41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b/>
                          <w:szCs w:val="24"/>
                        </w:rPr>
                        <w:t>OOP</w:t>
                      </w:r>
                      <w:r w:rsidR="00462138">
                        <w:rPr>
                          <w:rFonts w:cs="Times New Roman"/>
                          <w:b/>
                          <w:szCs w:val="24"/>
                        </w:rPr>
                        <w:t xml:space="preserve"> </w:t>
                      </w:r>
                      <w:r w:rsidRPr="008F0B41">
                        <w:rPr>
                          <w:rFonts w:cs="Times New Roman"/>
                          <w:szCs w:val="24"/>
                        </w:rPr>
                        <w:t>(</w:t>
                      </w:r>
                      <w:r w:rsidRPr="008F0B41">
                        <w:rPr>
                          <w:rStyle w:val="Emphasis"/>
                          <w:i w:val="0"/>
                        </w:rPr>
                        <w:t>Object-oriented programming)</w:t>
                      </w:r>
                    </w:p>
                    <w:p w:rsidR="00F70BF0" w:rsidRPr="008F0B41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b/>
                          <w:szCs w:val="24"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ab/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Very good)</w:t>
                      </w:r>
                    </w:p>
                    <w:p w:rsidR="00462138" w:rsidRDefault="00462138" w:rsidP="00F70BF0">
                      <w:pPr>
                        <w:pStyle w:val="Heading1"/>
                      </w:pPr>
                    </w:p>
                    <w:p w:rsidR="00F70BF0" w:rsidRDefault="00F70BF0" w:rsidP="00F70BF0">
                      <w:pPr>
                        <w:pStyle w:val="Heading1"/>
                      </w:pPr>
                      <w:r>
                        <w:t>Software :</w:t>
                      </w:r>
                    </w:p>
                    <w:p w:rsidR="00F70BF0" w:rsidRDefault="00F70BF0" w:rsidP="00F70BF0">
                      <w:r w:rsidRPr="002723B4">
                        <w:rPr>
                          <w:b/>
                        </w:rPr>
                        <w:t>Web design:</w:t>
                      </w:r>
                      <w:r>
                        <w:t xml:space="preserve">  HTML, CSS, Spring-Boot,</w:t>
                      </w:r>
                      <w:r w:rsidR="00F72F81">
                        <w:t xml:space="preserve"> Hibernate,</w:t>
                      </w:r>
                      <w:r>
                        <w:t xml:space="preserve"> JQuery, Angular</w:t>
                      </w:r>
                      <w:r w:rsidR="00C573D1">
                        <w:t>Js</w:t>
                      </w:r>
                    </w:p>
                    <w:p w:rsidR="00F70BF0" w:rsidRPr="002E0DF6" w:rsidRDefault="00F70BF0" w:rsidP="00F70BF0">
                      <w:r>
                        <w:rPr>
                          <w:b/>
                        </w:rPr>
                        <w:t>Programing language</w:t>
                      </w:r>
                      <w:r w:rsidRPr="002723B4">
                        <w:rPr>
                          <w:b/>
                        </w:rPr>
                        <w:t>:</w:t>
                      </w:r>
                      <w:r>
                        <w:t xml:space="preserve"> </w:t>
                      </w:r>
                      <w:r w:rsidRPr="002E0DF6">
                        <w:t>Java</w:t>
                      </w:r>
                      <w:r>
                        <w:t xml:space="preserve"> , C/C++ , E</w:t>
                      </w:r>
                      <w:r w:rsidRPr="002E0DF6">
                        <w:t>mbedded programming</w:t>
                      </w:r>
                      <w:r>
                        <w:t xml:space="preserve"> (C, ASM)</w:t>
                      </w:r>
                    </w:p>
                    <w:p w:rsidR="00F70BF0" w:rsidRDefault="00F70BF0" w:rsidP="00F70BF0">
                      <w:r>
                        <w:rPr>
                          <w:b/>
                        </w:rPr>
                        <w:t xml:space="preserve">Database: </w:t>
                      </w:r>
                      <w:r w:rsidRPr="00B431DF">
                        <w:t>SQL</w:t>
                      </w:r>
                      <w:r>
                        <w:t>-Server</w:t>
                      </w:r>
                      <w:r w:rsidR="0009637B">
                        <w:t>, MySQL</w:t>
                      </w:r>
                    </w:p>
                    <w:p w:rsidR="00F70BF0" w:rsidRDefault="00F70BF0" w:rsidP="00F70BF0">
                      <w:r w:rsidRPr="00B431DF">
                        <w:rPr>
                          <w:b/>
                        </w:rPr>
                        <w:t>Testing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B431DF">
                        <w:t>JUnit,</w:t>
                      </w:r>
                      <w:r>
                        <w:t xml:space="preserve"> RCPTT, Jubula, </w:t>
                      </w:r>
                    </w:p>
                    <w:p w:rsidR="00F70BF0" w:rsidRDefault="00F70BF0" w:rsidP="00F70BF0"/>
                  </w:txbxContent>
                </v:textbox>
              </v:shape>
            </w:pict>
          </mc:Fallback>
        </mc:AlternateContent>
      </w:r>
    </w:p>
    <w:p w:rsidR="00DF5ECE" w:rsidRDefault="00DF5ECE" w:rsidP="00F70BF0"/>
    <w:p w:rsidR="00F70BF0" w:rsidRDefault="00F70BF0" w:rsidP="00F70BF0"/>
    <w:p w:rsidR="00F70BF0" w:rsidRDefault="00F70BF0" w:rsidP="00F70BF0"/>
    <w:p w:rsidR="00F70BF0" w:rsidRDefault="00F70BF0" w:rsidP="00F70BF0"/>
    <w:p w:rsidR="00F70BF0" w:rsidRDefault="00F70BF0" w:rsidP="00F70BF0"/>
    <w:p w:rsidR="00F70BF0" w:rsidRDefault="00F70BF0" w:rsidP="00F70BF0"/>
    <w:p w:rsidR="00F70BF0" w:rsidRDefault="00462138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7214FAE" wp14:editId="73FA879F">
                <wp:simplePos x="0" y="0"/>
                <wp:positionH relativeFrom="column">
                  <wp:posOffset>200013</wp:posOffset>
                </wp:positionH>
                <wp:positionV relativeFrom="paragraph">
                  <wp:posOffset>235046</wp:posOffset>
                </wp:positionV>
                <wp:extent cx="2606975" cy="0"/>
                <wp:effectExtent l="0" t="0" r="2222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69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C0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4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75pt,18.5pt" to="221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" strokecolor="#c00000" strokeweight="1pt">
                <v:stroke dashstyle="dash"/>
              </v:line>
            </w:pict>
          </mc:Fallback>
        </mc:AlternateContent>
      </w:r>
    </w:p>
    <w:p w:rsidR="00F70BF0" w:rsidRDefault="00F70BF0" w:rsidP="00F70BF0"/>
    <w:p w:rsidR="00F70BF0" w:rsidRDefault="00F70BF0" w:rsidP="00F70BF0"/>
    <w:p w:rsidR="00F70BF0" w:rsidRDefault="00462138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A4D6206" wp14:editId="55B6312F">
                <wp:simplePos x="0" y="0"/>
                <wp:positionH relativeFrom="column">
                  <wp:posOffset>170180</wp:posOffset>
                </wp:positionH>
                <wp:positionV relativeFrom="paragraph">
                  <wp:posOffset>1859508</wp:posOffset>
                </wp:positionV>
                <wp:extent cx="2606675" cy="0"/>
                <wp:effectExtent l="0" t="0" r="2222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66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C0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5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4pt,146.4pt" to="218.65pt,1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" strokecolor="#c00000" strokeweight="1pt">
                <v:stroke dashstyle="dash"/>
              </v:line>
            </w:pict>
          </mc:Fallback>
        </mc:AlternateContent>
      </w:r>
      <w:r w:rsidR="00F70BF0">
        <w:br w:type="page"/>
      </w:r>
    </w:p>
    <w:p w:rsidR="00F70BF0" w:rsidRDefault="00F70BF0" w:rsidP="00F70BF0"/>
    <w:p w:rsidR="00F70BF0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689F2E6" wp14:editId="65383E50">
                <wp:simplePos x="0" y="0"/>
                <wp:positionH relativeFrom="column">
                  <wp:posOffset>2806700</wp:posOffset>
                </wp:positionH>
                <wp:positionV relativeFrom="paragraph">
                  <wp:posOffset>27940</wp:posOffset>
                </wp:positionV>
                <wp:extent cx="3781425" cy="8705850"/>
                <wp:effectExtent l="0" t="0" r="9525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870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>Experienc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98"/>
                              <w:gridCol w:w="4574"/>
                            </w:tblGrid>
                            <w:tr w:rsidR="00F70BF0" w:rsidTr="00C11E35">
                              <w:tc>
                                <w:tcPr>
                                  <w:tcW w:w="1098" w:type="dxa"/>
                                </w:tcPr>
                                <w:p w:rsidR="00F70BF0" w:rsidRDefault="00F70BF0" w:rsidP="00C70EA6">
                                  <w:r>
                                    <w:t>11/2014</w:t>
                                  </w:r>
                                </w:p>
                                <w:p w:rsidR="00F70BF0" w:rsidRDefault="00F70BF0" w:rsidP="00C70EA6">
                                  <w:r>
                                    <w:t>-</w:t>
                                  </w:r>
                                </w:p>
                                <w:p w:rsidR="00F70BF0" w:rsidRDefault="00F70BF0" w:rsidP="00C70EA6">
                                  <w:r>
                                    <w:t>9/2014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:rsidR="00F70BF0" w:rsidRDefault="00F70BF0" w:rsidP="00C70EA6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resher</w:t>
                                  </w:r>
                                </w:p>
                                <w:p w:rsidR="00F70BF0" w:rsidRDefault="00F70BF0" w:rsidP="00C70EA6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 , Ltd.</w:t>
                                  </w:r>
                                </w:p>
                                <w:p w:rsidR="00F70BF0" w:rsidRDefault="00F70BF0" w:rsidP="00C70EA6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</w:pPr>
                                  <w:r w:rsidRPr="00517850">
                                    <w:t xml:space="preserve">Trainee at </w:t>
                                  </w:r>
                                  <w:r>
                                    <w:t>Renesas</w:t>
                                  </w:r>
                                  <w:r w:rsidRPr="00517850">
                                    <w:t xml:space="preserve"> Trainning Center</w:t>
                                  </w:r>
                                  <w:r>
                                    <w:t>.</w:t>
                                  </w:r>
                                </w:p>
                                <w:p w:rsidR="00F70BF0" w:rsidRDefault="00F70BF0" w:rsidP="00C70EA6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</w:pPr>
                                  <w:r>
                                    <w:t>Learm SW and HW Chip design</w:t>
                                  </w:r>
                                </w:p>
                                <w:p w:rsidR="00C11E35" w:rsidRPr="00517850" w:rsidRDefault="00C11E35" w:rsidP="00C11E35">
                                  <w:pPr>
                                    <w:pStyle w:val="ListParagraph"/>
                                  </w:pPr>
                                </w:p>
                              </w:tc>
                            </w:tr>
                            <w:tr w:rsidR="00F70BF0" w:rsidTr="00C11E35">
                              <w:tc>
                                <w:tcPr>
                                  <w:tcW w:w="1098" w:type="dxa"/>
                                </w:tcPr>
                                <w:p w:rsidR="00F70BF0" w:rsidRDefault="00872F2A" w:rsidP="00F3724A">
                                  <w:r>
                                    <w:t>7/2014</w:t>
                                  </w:r>
                                </w:p>
                                <w:p w:rsidR="00872F2A" w:rsidRDefault="00872F2A" w:rsidP="00F3724A">
                                  <w:r>
                                    <w:t>-</w:t>
                                  </w:r>
                                </w:p>
                                <w:p w:rsidR="00872F2A" w:rsidRDefault="00872F2A" w:rsidP="00F3724A">
                                  <w:r>
                                    <w:t>3/2014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:rsidR="00F70BF0" w:rsidRDefault="00872F2A" w:rsidP="008E530C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Electronic</w:t>
                                  </w:r>
                                  <w:r w:rsidR="00F70BF0" w:rsidRPr="002342C4">
                                    <w:rPr>
                                      <w:b/>
                                    </w:rPr>
                                    <w:t xml:space="preserve"> Engineer</w:t>
                                  </w:r>
                                </w:p>
                                <w:p w:rsidR="00F70BF0" w:rsidRPr="00F17DBB" w:rsidRDefault="00872F2A" w:rsidP="00F3724A">
                                  <w:pPr>
                                    <w:rPr>
                                      <w:i/>
                                    </w:rPr>
                                  </w:pPr>
                                  <w:r>
                                    <w:rPr>
                                      <w:i/>
                                    </w:rPr>
                                    <w:t>JUKI</w:t>
                                  </w:r>
                                  <w:r w:rsidR="00F70BF0" w:rsidRPr="00F17DBB">
                                    <w:rPr>
                                      <w:i/>
                                    </w:rPr>
                                    <w:t xml:space="preserve"> Vietnam Co. , Ltd.</w:t>
                                  </w:r>
                                </w:p>
                                <w:p w:rsidR="00F70BF0" w:rsidRDefault="00872F2A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Electronic Enginner at R&amp;D Department</w:t>
                                  </w:r>
                                </w:p>
                                <w:p w:rsidR="00F70BF0" w:rsidRPr="00872F2A" w:rsidRDefault="00872F2A" w:rsidP="00B474F3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 xml:space="preserve">Maintaining and developing </w:t>
                                  </w:r>
                                  <w:r w:rsidR="00B474F3">
                                    <w:t>i</w:t>
                                  </w:r>
                                  <w:r w:rsidRPr="00872F2A">
                                    <w:t>ndustrial sewing machines</w:t>
                                  </w:r>
                                </w:p>
                              </w:tc>
                            </w:tr>
                          </w:tbl>
                          <w:p w:rsidR="00462138" w:rsidRDefault="00462138" w:rsidP="00F70BF0">
                            <w:pPr>
                              <w:pStyle w:val="Heading1"/>
                            </w:pPr>
                          </w:p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>Education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98"/>
                              <w:gridCol w:w="4574"/>
                            </w:tblGrid>
                            <w:tr w:rsidR="00872F2A" w:rsidTr="00C11E35">
                              <w:tc>
                                <w:tcPr>
                                  <w:tcW w:w="1098" w:type="dxa"/>
                                </w:tcPr>
                                <w:p w:rsidR="00872F2A" w:rsidRDefault="00872F2A" w:rsidP="00EE3FD0">
                                  <w:pPr>
                                    <w:spacing w:before="120"/>
                                  </w:pPr>
                                  <w:r>
                                    <w:t>2019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:rsidR="00872F2A" w:rsidRDefault="00EE3FD0" w:rsidP="00A6711B">
                                  <w:pPr>
                                    <w:spacing w:before="120"/>
                                  </w:pPr>
                                  <w:r>
                                    <w:t xml:space="preserve">Completed </w:t>
                                  </w:r>
                                  <w:r w:rsidRPr="00B5012F">
                                    <w:rPr>
                                      <w:b/>
                                    </w:rPr>
                                    <w:t xml:space="preserve">Java Web </w:t>
                                  </w:r>
                                  <w:r w:rsidR="00A6711B" w:rsidRPr="00B5012F">
                                    <w:rPr>
                                      <w:b/>
                                    </w:rPr>
                                    <w:t>C</w:t>
                                  </w:r>
                                  <w:r w:rsidRPr="00B5012F">
                                    <w:rPr>
                                      <w:b/>
                                    </w:rPr>
                                    <w:t>ourse</w:t>
                                  </w:r>
                                  <w:r>
                                    <w:t xml:space="preserve"> at</w:t>
                                  </w:r>
                                  <w:r w:rsidR="00872F2A">
                                    <w:t xml:space="preserve"> </w:t>
                                  </w:r>
                                  <w:r w:rsidR="00872F2A" w:rsidRPr="00872F2A">
                                    <w:t>Nhat Nghe Information Technology Center</w:t>
                                  </w:r>
                                </w:p>
                              </w:tc>
                            </w:tr>
                            <w:tr w:rsidR="00EE3FD0" w:rsidTr="00C11E35">
                              <w:tc>
                                <w:tcPr>
                                  <w:tcW w:w="1098" w:type="dxa"/>
                                </w:tcPr>
                                <w:p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2014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:rsidR="00B5012F" w:rsidRDefault="00EE3FD0" w:rsidP="00EE3FD0">
                                  <w:pPr>
                                    <w:spacing w:before="120"/>
                                  </w:pPr>
                                  <w:r>
                                    <w:t>Graduated</w:t>
                                  </w:r>
                                  <w:r w:rsidR="00B5012F">
                                    <w:t xml:space="preserve"> </w:t>
                                  </w:r>
                                  <w:r>
                                    <w:t>from</w:t>
                                  </w:r>
                                </w:p>
                                <w:p w:rsidR="00B5012F" w:rsidRDefault="00EE3FD0" w:rsidP="00EE3FD0">
                                  <w:pPr>
                                    <w:spacing w:before="120"/>
                                  </w:pPr>
                                  <w:r>
                                    <w:t xml:space="preserve"> Ho Ch</w:t>
                                  </w:r>
                                  <w:r w:rsidR="00B5012F">
                                    <w:t xml:space="preserve">i Minh University of Technology </w:t>
                                  </w:r>
                                  <w:r>
                                    <w:t>(</w:t>
                                  </w:r>
                                  <w:r w:rsidR="00B5012F">
                                    <w:t>HCMUT)</w:t>
                                  </w:r>
                                </w:p>
                                <w:p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- Mechatronics Engineering</w:t>
                                  </w:r>
                                  <w:bookmarkStart w:id="0" w:name="_GoBack"/>
                                  <w:bookmarkEnd w:id="0"/>
                                </w:p>
                              </w:tc>
                            </w:tr>
                            <w:tr w:rsidR="00EE3FD0" w:rsidTr="00B5012F">
                              <w:trPr>
                                <w:trHeight w:val="910"/>
                              </w:trPr>
                              <w:tc>
                                <w:tcPr>
                                  <w:tcW w:w="1098" w:type="dxa"/>
                                </w:tcPr>
                                <w:p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2009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Graduated from Thong Nhat A high school</w:t>
                                  </w:r>
                                </w:p>
                              </w:tc>
                            </w:tr>
                          </w:tbl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>Certification</w:t>
                            </w:r>
                          </w:p>
                          <w:p w:rsidR="000D609E" w:rsidRDefault="00C11E35" w:rsidP="000D609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2018: C</w:t>
                            </w:r>
                            <w:r w:rsidRPr="00C11E35">
                              <w:t xml:space="preserve">oaching and </w:t>
                            </w:r>
                            <w:r>
                              <w:t>M</w:t>
                            </w:r>
                            <w:r w:rsidRPr="00C11E35">
                              <w:t xml:space="preserve">entoring </w:t>
                            </w:r>
                            <w:r>
                              <w:t>C</w:t>
                            </w:r>
                            <w:r w:rsidRPr="00C11E35">
                              <w:t>ertificat</w:t>
                            </w:r>
                            <w:r>
                              <w:t>e</w:t>
                            </w:r>
                            <w:r w:rsidR="00F70BF0">
                              <w:t xml:space="preserve"> </w:t>
                            </w:r>
                          </w:p>
                          <w:p w:rsidR="000D609E" w:rsidRPr="008E530C" w:rsidRDefault="000D609E" w:rsidP="000D609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2014: BE Mechatronics Bachelor of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221pt;margin-top:2.2pt;width:297.75pt;height:68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" stroked="f" strokeweight=".5pt">
                <v:textbox>
                  <w:txbxContent>
                    <w:p w:rsidR="00F70BF0" w:rsidRDefault="00F70BF0" w:rsidP="00F70BF0">
                      <w:pPr>
                        <w:pStyle w:val="Heading1"/>
                      </w:pPr>
                      <w:r>
                        <w:t>Experience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98"/>
                        <w:gridCol w:w="4574"/>
                      </w:tblGrid>
                      <w:tr w:rsidR="00F70BF0" w:rsidTr="00C11E35">
                        <w:tc>
                          <w:tcPr>
                            <w:tcW w:w="1098" w:type="dxa"/>
                          </w:tcPr>
                          <w:p w:rsidR="00F70BF0" w:rsidRDefault="00F70BF0" w:rsidP="00C70EA6">
                            <w:r>
                              <w:t>11/2014</w:t>
                            </w:r>
                          </w:p>
                          <w:p w:rsidR="00F70BF0" w:rsidRDefault="00F70BF0" w:rsidP="00C70EA6">
                            <w:r>
                              <w:t>-</w:t>
                            </w:r>
                          </w:p>
                          <w:p w:rsidR="00F70BF0" w:rsidRDefault="00F70BF0" w:rsidP="00C70EA6">
                            <w:r>
                              <w:t>9/2014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:rsidR="00F70BF0" w:rsidRDefault="00F70BF0" w:rsidP="00C70EA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resher</w:t>
                            </w:r>
                          </w:p>
                          <w:p w:rsidR="00F70BF0" w:rsidRDefault="00F70BF0" w:rsidP="00C70EA6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 , Ltd.</w:t>
                            </w:r>
                          </w:p>
                          <w:p w:rsidR="00F70BF0" w:rsidRDefault="00F70BF0" w:rsidP="00C70EA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 w:rsidRPr="00517850">
                              <w:t xml:space="preserve">Trainee at </w:t>
                            </w:r>
                            <w:r>
                              <w:t>Renesas</w:t>
                            </w:r>
                            <w:r w:rsidRPr="00517850">
                              <w:t xml:space="preserve"> Trainning Center</w:t>
                            </w:r>
                            <w:r>
                              <w:t>.</w:t>
                            </w:r>
                          </w:p>
                          <w:p w:rsidR="00F70BF0" w:rsidRDefault="00F70BF0" w:rsidP="00C70EA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Learm SW and HW Chip design</w:t>
                            </w:r>
                          </w:p>
                          <w:p w:rsidR="00C11E35" w:rsidRPr="00517850" w:rsidRDefault="00C11E35" w:rsidP="00C11E35">
                            <w:pPr>
                              <w:pStyle w:val="ListParagraph"/>
                            </w:pPr>
                          </w:p>
                        </w:tc>
                      </w:tr>
                      <w:tr w:rsidR="00F70BF0" w:rsidTr="00C11E35">
                        <w:tc>
                          <w:tcPr>
                            <w:tcW w:w="1098" w:type="dxa"/>
                          </w:tcPr>
                          <w:p w:rsidR="00F70BF0" w:rsidRDefault="00872F2A" w:rsidP="00F3724A">
                            <w:r>
                              <w:t>7/2014</w:t>
                            </w:r>
                          </w:p>
                          <w:p w:rsidR="00872F2A" w:rsidRDefault="00872F2A" w:rsidP="00F3724A">
                            <w:r>
                              <w:t>-</w:t>
                            </w:r>
                          </w:p>
                          <w:p w:rsidR="00872F2A" w:rsidRDefault="00872F2A" w:rsidP="00F3724A">
                            <w:r>
                              <w:t>3/2014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:rsidR="00F70BF0" w:rsidRDefault="00872F2A" w:rsidP="008E530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lectronic</w:t>
                            </w:r>
                            <w:r w:rsidR="00F70BF0" w:rsidRPr="002342C4">
                              <w:rPr>
                                <w:b/>
                              </w:rPr>
                              <w:t xml:space="preserve"> Engineer</w:t>
                            </w:r>
                          </w:p>
                          <w:p w:rsidR="00F70BF0" w:rsidRPr="00F17DBB" w:rsidRDefault="00872F2A" w:rsidP="00F3724A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JUKI</w:t>
                            </w:r>
                            <w:r w:rsidR="00F70BF0" w:rsidRPr="00F17DBB">
                              <w:rPr>
                                <w:i/>
                              </w:rPr>
                              <w:t xml:space="preserve"> Vietnam Co. , Ltd.</w:t>
                            </w:r>
                          </w:p>
                          <w:p w:rsidR="00F70BF0" w:rsidRDefault="00872F2A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Electronic Enginner at R&amp;D Department</w:t>
                            </w:r>
                          </w:p>
                          <w:p w:rsidR="00F70BF0" w:rsidRPr="00872F2A" w:rsidRDefault="00872F2A" w:rsidP="00B474F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 xml:space="preserve">Maintaining and developing </w:t>
                            </w:r>
                            <w:r w:rsidR="00B474F3">
                              <w:t>i</w:t>
                            </w:r>
                            <w:r w:rsidRPr="00872F2A">
                              <w:t>ndustrial sewing machines</w:t>
                            </w:r>
                          </w:p>
                        </w:tc>
                      </w:tr>
                    </w:tbl>
                    <w:p w:rsidR="00462138" w:rsidRDefault="00462138" w:rsidP="00F70BF0">
                      <w:pPr>
                        <w:pStyle w:val="Heading1"/>
                      </w:pPr>
                    </w:p>
                    <w:p w:rsidR="00F70BF0" w:rsidRDefault="00F70BF0" w:rsidP="00F70BF0">
                      <w:pPr>
                        <w:pStyle w:val="Heading1"/>
                      </w:pPr>
                      <w:r>
                        <w:t>Education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98"/>
                        <w:gridCol w:w="4574"/>
                      </w:tblGrid>
                      <w:tr w:rsidR="00872F2A" w:rsidTr="00C11E35">
                        <w:tc>
                          <w:tcPr>
                            <w:tcW w:w="1098" w:type="dxa"/>
                          </w:tcPr>
                          <w:p w:rsidR="00872F2A" w:rsidRDefault="00872F2A" w:rsidP="00EE3FD0">
                            <w:pPr>
                              <w:spacing w:before="120"/>
                            </w:pPr>
                            <w:r>
                              <w:t>2019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:rsidR="00872F2A" w:rsidRDefault="00EE3FD0" w:rsidP="00A6711B">
                            <w:pPr>
                              <w:spacing w:before="120"/>
                            </w:pPr>
                            <w:r>
                              <w:t xml:space="preserve">Completed </w:t>
                            </w:r>
                            <w:r w:rsidRPr="00B5012F">
                              <w:rPr>
                                <w:b/>
                              </w:rPr>
                              <w:t xml:space="preserve">Java Web </w:t>
                            </w:r>
                            <w:r w:rsidR="00A6711B" w:rsidRPr="00B5012F">
                              <w:rPr>
                                <w:b/>
                              </w:rPr>
                              <w:t>C</w:t>
                            </w:r>
                            <w:r w:rsidRPr="00B5012F">
                              <w:rPr>
                                <w:b/>
                              </w:rPr>
                              <w:t>ourse</w:t>
                            </w:r>
                            <w:r>
                              <w:t xml:space="preserve"> at</w:t>
                            </w:r>
                            <w:r w:rsidR="00872F2A">
                              <w:t xml:space="preserve"> </w:t>
                            </w:r>
                            <w:r w:rsidR="00872F2A" w:rsidRPr="00872F2A">
                              <w:t>Nhat Nghe Information Technology Center</w:t>
                            </w:r>
                          </w:p>
                        </w:tc>
                      </w:tr>
                      <w:tr w:rsidR="00EE3FD0" w:rsidTr="00C11E35">
                        <w:tc>
                          <w:tcPr>
                            <w:tcW w:w="1098" w:type="dxa"/>
                          </w:tcPr>
                          <w:p w:rsidR="00EE3FD0" w:rsidRDefault="00EE3FD0" w:rsidP="00EE3FD0">
                            <w:pPr>
                              <w:spacing w:before="120"/>
                            </w:pPr>
                            <w:r>
                              <w:t>2014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:rsidR="00B5012F" w:rsidRDefault="00EE3FD0" w:rsidP="00EE3FD0">
                            <w:pPr>
                              <w:spacing w:before="120"/>
                            </w:pPr>
                            <w:r>
                              <w:t>Graduated</w:t>
                            </w:r>
                            <w:r w:rsidR="00B5012F">
                              <w:t xml:space="preserve"> </w:t>
                            </w:r>
                            <w:r>
                              <w:t>from</w:t>
                            </w:r>
                          </w:p>
                          <w:p w:rsidR="00B5012F" w:rsidRDefault="00EE3FD0" w:rsidP="00EE3FD0">
                            <w:pPr>
                              <w:spacing w:before="120"/>
                            </w:pPr>
                            <w:r>
                              <w:t xml:space="preserve"> Ho Ch</w:t>
                            </w:r>
                            <w:r w:rsidR="00B5012F">
                              <w:t xml:space="preserve">i Minh University of Technology </w:t>
                            </w:r>
                            <w:r>
                              <w:t>(</w:t>
                            </w:r>
                            <w:r w:rsidR="00B5012F">
                              <w:t>HCMUT)</w:t>
                            </w:r>
                          </w:p>
                          <w:p w:rsidR="00EE3FD0" w:rsidRDefault="00EE3FD0" w:rsidP="00EE3FD0">
                            <w:pPr>
                              <w:spacing w:before="120"/>
                            </w:pPr>
                            <w:r>
                              <w:t>- Mechatronics Engineering</w:t>
                            </w:r>
                            <w:bookmarkStart w:id="1" w:name="_GoBack"/>
                            <w:bookmarkEnd w:id="1"/>
                          </w:p>
                        </w:tc>
                      </w:tr>
                      <w:tr w:rsidR="00EE3FD0" w:rsidTr="00B5012F">
                        <w:trPr>
                          <w:trHeight w:val="910"/>
                        </w:trPr>
                        <w:tc>
                          <w:tcPr>
                            <w:tcW w:w="1098" w:type="dxa"/>
                          </w:tcPr>
                          <w:p w:rsidR="00EE3FD0" w:rsidRDefault="00EE3FD0" w:rsidP="00EE3FD0">
                            <w:pPr>
                              <w:spacing w:before="120"/>
                            </w:pPr>
                            <w:r>
                              <w:t>2009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:rsidR="00EE3FD0" w:rsidRDefault="00EE3FD0" w:rsidP="00EE3FD0">
                            <w:pPr>
                              <w:spacing w:before="120"/>
                            </w:pPr>
                            <w:r>
                              <w:t>Graduated from Thong Nhat A high school</w:t>
                            </w:r>
                          </w:p>
                        </w:tc>
                      </w:tr>
                    </w:tbl>
                    <w:p w:rsidR="00F70BF0" w:rsidRDefault="00F70BF0" w:rsidP="00F70BF0">
                      <w:pPr>
                        <w:pStyle w:val="Heading1"/>
                      </w:pPr>
                      <w:r>
                        <w:t>Certification</w:t>
                      </w:r>
                    </w:p>
                    <w:p w:rsidR="000D609E" w:rsidRDefault="00C11E35" w:rsidP="000D609E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2018: C</w:t>
                      </w:r>
                      <w:r w:rsidRPr="00C11E35">
                        <w:t xml:space="preserve">oaching and </w:t>
                      </w:r>
                      <w:r>
                        <w:t>M</w:t>
                      </w:r>
                      <w:r w:rsidRPr="00C11E35">
                        <w:t xml:space="preserve">entoring </w:t>
                      </w:r>
                      <w:r>
                        <w:t>C</w:t>
                      </w:r>
                      <w:r w:rsidRPr="00C11E35">
                        <w:t>ertificat</w:t>
                      </w:r>
                      <w:r>
                        <w:t>e</w:t>
                      </w:r>
                      <w:r w:rsidR="00F70BF0">
                        <w:t xml:space="preserve"> </w:t>
                      </w:r>
                    </w:p>
                    <w:p w:rsidR="000D609E" w:rsidRPr="008E530C" w:rsidRDefault="000D609E" w:rsidP="000D609E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2014: BE Mechatronics Bachelor of Engineer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BB7E52" wp14:editId="68E9E1E9">
                <wp:simplePos x="0" y="0"/>
                <wp:positionH relativeFrom="column">
                  <wp:posOffset>37465</wp:posOffset>
                </wp:positionH>
                <wp:positionV relativeFrom="paragraph">
                  <wp:posOffset>27940</wp:posOffset>
                </wp:positionV>
                <wp:extent cx="2762250" cy="8705850"/>
                <wp:effectExtent l="0" t="0" r="19050" b="1905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870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0BF0" w:rsidRDefault="00F70BF0" w:rsidP="00F70BF0">
                            <w:pPr>
                              <w:pStyle w:val="Heading1"/>
                            </w:pPr>
                            <w:r>
                              <w:t>Soft skills</w:t>
                            </w:r>
                          </w:p>
                          <w:p w:rsidR="000D609E" w:rsidRDefault="00137D1F" w:rsidP="000D609E">
                            <w:pPr>
                              <w:spacing w:after="0" w:line="240" w:lineRule="auto"/>
                            </w:pPr>
                            <w:r w:rsidRPr="000D609E">
                              <w:rPr>
                                <w:b/>
                              </w:rPr>
                              <w:t>Strategic planning</w:t>
                            </w:r>
                            <w:r w:rsidR="000D609E"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:rsidR="000D609E" w:rsidRDefault="000D609E" w:rsidP="00F70BF0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</w:t>
                            </w:r>
                            <w:r w:rsidR="005C1C19"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Very good) </w:t>
                            </w:r>
                          </w:p>
                          <w:p w:rsidR="000D609E" w:rsidRPr="000D609E" w:rsidRDefault="00137D1F" w:rsidP="000D609E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eam management</w:t>
                            </w:r>
                            <w:r w:rsidR="000D609E" w:rsidRPr="000D609E">
                              <w:rPr>
                                <w:b/>
                              </w:rPr>
                              <w:t>:</w:t>
                            </w:r>
                          </w:p>
                          <w:p w:rsidR="000D609E" w:rsidRDefault="000D609E" w:rsidP="000D609E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Very good) </w:t>
                            </w:r>
                          </w:p>
                          <w:p w:rsidR="000D609E" w:rsidRDefault="005C1C19" w:rsidP="000D609E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Outsource Management</w:t>
                            </w:r>
                            <w:r w:rsidR="000D609E"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:rsidR="000D609E" w:rsidRDefault="000D609E" w:rsidP="000D609E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Very good) </w:t>
                            </w:r>
                          </w:p>
                          <w:p w:rsidR="000D609E" w:rsidRDefault="005C1C19" w:rsidP="000D609E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Communication</w:t>
                            </w:r>
                            <w:r w:rsidR="000D609E"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:rsidR="00137D1F" w:rsidRDefault="000D609E" w:rsidP="00137D1F">
                            <w:pPr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="00137D1F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</w:t>
                            </w:r>
                            <w:r w:rsidR="00137D1F"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</w:t>
                            </w:r>
                            <w:r w:rsidR="00137D1F">
                              <w:rPr>
                                <w:rFonts w:cs="Times New Roman"/>
                                <w:szCs w:val="24"/>
                              </w:rPr>
                              <w:t>Good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) </w:t>
                            </w:r>
                          </w:p>
                          <w:p w:rsidR="00137D1F" w:rsidRDefault="00137D1F" w:rsidP="00137D1F">
                            <w:pPr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</w:p>
                          <w:p w:rsidR="00137D1F" w:rsidRDefault="00137D1F" w:rsidP="00137D1F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Process optimization</w:t>
                            </w:r>
                            <w:r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:rsidR="00137D1F" w:rsidRDefault="00137D1F" w:rsidP="00137D1F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●●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○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Medium) </w:t>
                            </w:r>
                          </w:p>
                          <w:p w:rsidR="00137D1F" w:rsidRDefault="00137D1F" w:rsidP="00137D1F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English</w:t>
                            </w:r>
                            <w:r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:rsidR="00F70BF0" w:rsidRPr="00137D1F" w:rsidRDefault="00137D1F" w:rsidP="00F70BF0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●●●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Goo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2.95pt;margin-top:2.2pt;width:217.5pt;height:68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" strokeweight=".25pt">
                <v:textbox>
                  <w:txbxContent>
                    <w:p w:rsidR="00F70BF0" w:rsidRDefault="00F70BF0" w:rsidP="00F70BF0">
                      <w:pPr>
                        <w:pStyle w:val="Heading1"/>
                      </w:pPr>
                      <w:r>
                        <w:t xml:space="preserve">Soft </w:t>
                      </w:r>
                      <w:r>
                        <w:t>skills</w:t>
                      </w:r>
                    </w:p>
                    <w:p w:rsidR="000D609E" w:rsidRDefault="00137D1F" w:rsidP="000D609E">
                      <w:pPr>
                        <w:spacing w:after="0" w:line="240" w:lineRule="auto"/>
                      </w:pPr>
                      <w:r w:rsidRPr="000D609E">
                        <w:rPr>
                          <w:b/>
                        </w:rPr>
                        <w:t>Strategic planning</w:t>
                      </w:r>
                      <w:r w:rsidR="000D609E" w:rsidRPr="003F2AAD">
                        <w:rPr>
                          <w:b/>
                        </w:rPr>
                        <w:t>:</w:t>
                      </w:r>
                    </w:p>
                    <w:p w:rsidR="000D609E" w:rsidRDefault="000D609E" w:rsidP="00F70BF0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   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</w:t>
                      </w:r>
                      <w:r w:rsidR="005C1C19" w:rsidRPr="003F2AAD">
                        <w:rPr>
                          <w:rFonts w:cs="Times New Roman"/>
                          <w:sz w:val="32"/>
                          <w:szCs w:val="32"/>
                        </w:rPr>
                        <w:t>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Very good)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 </w:t>
                      </w:r>
                    </w:p>
                    <w:p w:rsidR="000D609E" w:rsidRPr="000D609E" w:rsidRDefault="00137D1F" w:rsidP="000D609E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eam management</w:t>
                      </w:r>
                      <w:r w:rsidR="000D609E" w:rsidRPr="000D609E">
                        <w:rPr>
                          <w:b/>
                        </w:rPr>
                        <w:t>:</w:t>
                      </w:r>
                    </w:p>
                    <w:p w:rsidR="000D609E" w:rsidRDefault="000D609E" w:rsidP="000D609E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(Very good) </w:t>
                      </w:r>
                    </w:p>
                    <w:p w:rsidR="000D609E" w:rsidRDefault="005C1C19" w:rsidP="000D609E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Outsource Management</w:t>
                      </w:r>
                      <w:r w:rsidR="000D609E" w:rsidRPr="003F2AAD">
                        <w:rPr>
                          <w:b/>
                        </w:rPr>
                        <w:t>:</w:t>
                      </w:r>
                    </w:p>
                    <w:p w:rsidR="000D609E" w:rsidRDefault="000D609E" w:rsidP="000D609E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(Very good) </w:t>
                      </w:r>
                    </w:p>
                    <w:p w:rsidR="000D609E" w:rsidRDefault="005C1C19" w:rsidP="000D609E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Communication</w:t>
                      </w:r>
                      <w:r w:rsidR="000D609E" w:rsidRPr="003F2AAD">
                        <w:rPr>
                          <w:b/>
                        </w:rPr>
                        <w:t>:</w:t>
                      </w:r>
                    </w:p>
                    <w:p w:rsidR="00137D1F" w:rsidRDefault="000D609E" w:rsidP="00137D1F">
                      <w:pPr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="00137D1F">
                        <w:rPr>
                          <w:rFonts w:cs="Times New Roman"/>
                          <w:sz w:val="32"/>
                          <w:szCs w:val="32"/>
                        </w:rPr>
                        <w:t>●●●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○</w:t>
                      </w:r>
                      <w:r w:rsidR="00137D1F" w:rsidRPr="003F2AAD">
                        <w:rPr>
                          <w:rFonts w:cs="Times New Roman"/>
                          <w:sz w:val="32"/>
                          <w:szCs w:val="32"/>
                        </w:rPr>
                        <w:t>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</w:t>
                      </w:r>
                      <w:r w:rsidR="00137D1F">
                        <w:rPr>
                          <w:rFonts w:cs="Times New Roman"/>
                          <w:szCs w:val="24"/>
                        </w:rPr>
                        <w:t>Good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) </w:t>
                      </w:r>
                    </w:p>
                    <w:p w:rsidR="00137D1F" w:rsidRDefault="00137D1F" w:rsidP="00137D1F">
                      <w:pPr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</w:p>
                    <w:p w:rsidR="00137D1F" w:rsidRDefault="00137D1F" w:rsidP="00137D1F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Process optimization</w:t>
                      </w:r>
                      <w:r w:rsidRPr="003F2AAD">
                        <w:rPr>
                          <w:b/>
                        </w:rPr>
                        <w:t>:</w:t>
                      </w:r>
                    </w:p>
                    <w:p w:rsidR="00137D1F" w:rsidRDefault="00137D1F" w:rsidP="00137D1F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>●●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○○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</w:t>
                      </w:r>
                      <w:r>
                        <w:rPr>
                          <w:rFonts w:cs="Times New Roman"/>
                          <w:szCs w:val="24"/>
                        </w:rPr>
                        <w:t>Medium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) </w:t>
                      </w:r>
                    </w:p>
                    <w:p w:rsidR="00137D1F" w:rsidRDefault="00137D1F" w:rsidP="00137D1F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English</w:t>
                      </w:r>
                      <w:r w:rsidRPr="003F2AAD">
                        <w:rPr>
                          <w:b/>
                        </w:rPr>
                        <w:t>:</w:t>
                      </w:r>
                    </w:p>
                    <w:p w:rsidR="00F70BF0" w:rsidRPr="00137D1F" w:rsidRDefault="00137D1F" w:rsidP="00F70BF0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●●●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○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</w:t>
                      </w:r>
                      <w:r>
                        <w:rPr>
                          <w:rFonts w:cs="Times New Roman"/>
                          <w:szCs w:val="24"/>
                        </w:rPr>
                        <w:t>Good</w:t>
                      </w:r>
                      <w:r>
                        <w:rPr>
                          <w:rFonts w:cs="Times New Roman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:rsidR="00F70BF0" w:rsidRDefault="00F70BF0" w:rsidP="00F70BF0"/>
    <w:p w:rsidR="00F70BF0" w:rsidRDefault="00F70BF0" w:rsidP="00F70BF0"/>
    <w:p w:rsidR="00F70BF0" w:rsidRDefault="00F70BF0" w:rsidP="00F70BF0"/>
    <w:p w:rsidR="00F70BF0" w:rsidRPr="00DF5ECE" w:rsidRDefault="00F70BF0" w:rsidP="00F70BF0"/>
    <w:p w:rsidR="00F70BF0" w:rsidRPr="00F70BF0" w:rsidRDefault="00B5012F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81DC4F5" wp14:editId="5919DB65">
                <wp:simplePos x="0" y="0"/>
                <wp:positionH relativeFrom="column">
                  <wp:posOffset>2919095</wp:posOffset>
                </wp:positionH>
                <wp:positionV relativeFrom="paragraph">
                  <wp:posOffset>3405505</wp:posOffset>
                </wp:positionV>
                <wp:extent cx="36690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903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3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85pt,268.15pt" to="518.75pt,26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" strokecolor="#c00000" strokeweight="2pt"/>
            </w:pict>
          </mc:Fallback>
        </mc:AlternateContent>
      </w:r>
      <w:r w:rsidR="0046213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AC4D889" wp14:editId="0CB3C874">
                <wp:simplePos x="0" y="0"/>
                <wp:positionH relativeFrom="column">
                  <wp:posOffset>2919179</wp:posOffset>
                </wp:positionH>
                <wp:positionV relativeFrom="paragraph">
                  <wp:posOffset>1214959</wp:posOffset>
                </wp:positionV>
                <wp:extent cx="3669030" cy="0"/>
                <wp:effectExtent l="0" t="0" r="2667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903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12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85pt,95.65pt" to="518.75pt,9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" strokecolor="#c00000" strokeweight="2pt"/>
            </w:pict>
          </mc:Fallback>
        </mc:AlternateContent>
      </w:r>
    </w:p>
    <w:sectPr w:rsidR="00F70BF0" w:rsidRPr="00F70BF0" w:rsidSect="00945CAA">
      <w:pgSz w:w="12240" w:h="15840"/>
      <w:pgMar w:top="63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12143F"/>
    <w:multiLevelType w:val="hybridMultilevel"/>
    <w:tmpl w:val="240E988A"/>
    <w:lvl w:ilvl="0" w:tplc="8A80CC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0E26B1"/>
    <w:multiLevelType w:val="hybridMultilevel"/>
    <w:tmpl w:val="02B0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0A4817"/>
    <w:multiLevelType w:val="hybridMultilevel"/>
    <w:tmpl w:val="B3204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020406"/>
    <w:multiLevelType w:val="hybridMultilevel"/>
    <w:tmpl w:val="EE9A0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856880"/>
    <w:multiLevelType w:val="hybridMultilevel"/>
    <w:tmpl w:val="3C04B958"/>
    <w:lvl w:ilvl="0" w:tplc="4BA8DEC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ED1149"/>
    <w:multiLevelType w:val="hybridMultilevel"/>
    <w:tmpl w:val="B4664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c3sTQ0NDAwNjBQ0lEKTi0uzszPAykwrAUAA5SikCwAAAA="/>
  </w:docVars>
  <w:rsids>
    <w:rsidRoot w:val="00DF5ECE"/>
    <w:rsid w:val="00094C5B"/>
    <w:rsid w:val="0009637B"/>
    <w:rsid w:val="000D609E"/>
    <w:rsid w:val="000F07D7"/>
    <w:rsid w:val="00137D1F"/>
    <w:rsid w:val="00154F18"/>
    <w:rsid w:val="00161149"/>
    <w:rsid w:val="002342C4"/>
    <w:rsid w:val="002723B4"/>
    <w:rsid w:val="002726C0"/>
    <w:rsid w:val="002C7C8B"/>
    <w:rsid w:val="002E0DF6"/>
    <w:rsid w:val="002F4765"/>
    <w:rsid w:val="00324B15"/>
    <w:rsid w:val="00384C2B"/>
    <w:rsid w:val="003A674A"/>
    <w:rsid w:val="003F2AAD"/>
    <w:rsid w:val="00462138"/>
    <w:rsid w:val="00474FAB"/>
    <w:rsid w:val="00481664"/>
    <w:rsid w:val="00486902"/>
    <w:rsid w:val="004A445B"/>
    <w:rsid w:val="00517850"/>
    <w:rsid w:val="00556885"/>
    <w:rsid w:val="00571CB3"/>
    <w:rsid w:val="00571CFD"/>
    <w:rsid w:val="005C1C19"/>
    <w:rsid w:val="005F776F"/>
    <w:rsid w:val="00664F2E"/>
    <w:rsid w:val="0077131A"/>
    <w:rsid w:val="007B5133"/>
    <w:rsid w:val="007E5492"/>
    <w:rsid w:val="008334D2"/>
    <w:rsid w:val="00872F2A"/>
    <w:rsid w:val="008E530C"/>
    <w:rsid w:val="008F0B41"/>
    <w:rsid w:val="00926221"/>
    <w:rsid w:val="00944FD2"/>
    <w:rsid w:val="00945CAA"/>
    <w:rsid w:val="00A07611"/>
    <w:rsid w:val="00A13767"/>
    <w:rsid w:val="00A13D5E"/>
    <w:rsid w:val="00A269D3"/>
    <w:rsid w:val="00A316C0"/>
    <w:rsid w:val="00A6711B"/>
    <w:rsid w:val="00A81DB8"/>
    <w:rsid w:val="00AA0EDD"/>
    <w:rsid w:val="00AC239D"/>
    <w:rsid w:val="00AC2C4E"/>
    <w:rsid w:val="00B431DF"/>
    <w:rsid w:val="00B474F3"/>
    <w:rsid w:val="00B5012F"/>
    <w:rsid w:val="00C00B00"/>
    <w:rsid w:val="00C11E35"/>
    <w:rsid w:val="00C145F4"/>
    <w:rsid w:val="00C43C02"/>
    <w:rsid w:val="00C573D1"/>
    <w:rsid w:val="00C93C3F"/>
    <w:rsid w:val="00CF3232"/>
    <w:rsid w:val="00D45348"/>
    <w:rsid w:val="00D76072"/>
    <w:rsid w:val="00D946FC"/>
    <w:rsid w:val="00DF1F48"/>
    <w:rsid w:val="00DF5ECE"/>
    <w:rsid w:val="00E36626"/>
    <w:rsid w:val="00EE3FD0"/>
    <w:rsid w:val="00F1673E"/>
    <w:rsid w:val="00F17DBB"/>
    <w:rsid w:val="00F3724A"/>
    <w:rsid w:val="00F57163"/>
    <w:rsid w:val="00F70BF0"/>
    <w:rsid w:val="00F72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EC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7C8B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7C8B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DF5ECE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E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ECE"/>
    <w:rPr>
      <w:rFonts w:ascii="Tahoma" w:hAnsi="Tahoma" w:cs="Tahoma"/>
      <w:sz w:val="16"/>
      <w:szCs w:val="16"/>
    </w:rPr>
  </w:style>
  <w:style w:type="character" w:customStyle="1" w:styleId="st">
    <w:name w:val="st"/>
    <w:basedOn w:val="DefaultParagraphFont"/>
    <w:rsid w:val="00094C5B"/>
  </w:style>
  <w:style w:type="character" w:styleId="Hyperlink">
    <w:name w:val="Hyperlink"/>
    <w:basedOn w:val="DefaultParagraphFont"/>
    <w:uiPriority w:val="99"/>
    <w:unhideWhenUsed/>
    <w:rsid w:val="002C7C8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F0B41"/>
    <w:rPr>
      <w:i/>
      <w:iCs/>
    </w:rPr>
  </w:style>
  <w:style w:type="paragraph" w:styleId="ListParagraph">
    <w:name w:val="List Paragraph"/>
    <w:basedOn w:val="Normal"/>
    <w:uiPriority w:val="34"/>
    <w:qFormat/>
    <w:rsid w:val="008F0B41"/>
    <w:pPr>
      <w:ind w:left="720"/>
      <w:contextualSpacing/>
    </w:pPr>
  </w:style>
  <w:style w:type="table" w:styleId="TableGrid">
    <w:name w:val="Table Grid"/>
    <w:basedOn w:val="TableNormal"/>
    <w:uiPriority w:val="59"/>
    <w:rsid w:val="00234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5EC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7C8B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7C8B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DF5ECE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E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ECE"/>
    <w:rPr>
      <w:rFonts w:ascii="Tahoma" w:hAnsi="Tahoma" w:cs="Tahoma"/>
      <w:sz w:val="16"/>
      <w:szCs w:val="16"/>
    </w:rPr>
  </w:style>
  <w:style w:type="character" w:customStyle="1" w:styleId="st">
    <w:name w:val="st"/>
    <w:basedOn w:val="DefaultParagraphFont"/>
    <w:rsid w:val="00094C5B"/>
  </w:style>
  <w:style w:type="character" w:styleId="Hyperlink">
    <w:name w:val="Hyperlink"/>
    <w:basedOn w:val="DefaultParagraphFont"/>
    <w:uiPriority w:val="99"/>
    <w:unhideWhenUsed/>
    <w:rsid w:val="002C7C8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F0B41"/>
    <w:rPr>
      <w:i/>
      <w:iCs/>
    </w:rPr>
  </w:style>
  <w:style w:type="paragraph" w:styleId="ListParagraph">
    <w:name w:val="List Paragraph"/>
    <w:basedOn w:val="Normal"/>
    <w:uiPriority w:val="34"/>
    <w:qFormat/>
    <w:rsid w:val="008F0B41"/>
    <w:pPr>
      <w:ind w:left="720"/>
      <w:contextualSpacing/>
    </w:pPr>
  </w:style>
  <w:style w:type="table" w:styleId="TableGrid">
    <w:name w:val="Table Grid"/>
    <w:basedOn w:val="TableNormal"/>
    <w:uiPriority w:val="59"/>
    <w:rsid w:val="00234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385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57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511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B36B33-2B83-4369-B16E-78084E4C3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angmechatronics</dc:creator>
  <cp:lastModifiedBy>Hoangmechatronics</cp:lastModifiedBy>
  <cp:revision>2</cp:revision>
  <cp:lastPrinted>2019-12-08T10:12:00Z</cp:lastPrinted>
  <dcterms:created xsi:type="dcterms:W3CDTF">2019-12-08T14:26:00Z</dcterms:created>
  <dcterms:modified xsi:type="dcterms:W3CDTF">2019-12-08T14:26:00Z</dcterms:modified>
</cp:coreProperties>
</file>